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7A2FD" w14:textId="44520239" w:rsidR="008A16DC" w:rsidRPr="00893733" w:rsidRDefault="00C1759E" w:rsidP="008A16DC">
      <w:pPr>
        <w:spacing w:after="0" w:line="240" w:lineRule="auto"/>
        <w:jc w:val="center"/>
        <w:rPr>
          <w:b/>
          <w:bCs/>
          <w:sz w:val="32"/>
          <w:szCs w:val="32"/>
          <w:lang w:val="es-CL"/>
        </w:rPr>
      </w:pPr>
      <w:r>
        <w:rPr>
          <w:b/>
          <w:bCs/>
          <w:sz w:val="32"/>
          <w:szCs w:val="32"/>
          <w:lang w:val="es-CL"/>
        </w:rPr>
        <w:t>DN0</w:t>
      </w:r>
      <w:r w:rsidR="00DC0352">
        <w:rPr>
          <w:b/>
          <w:bCs/>
          <w:sz w:val="32"/>
          <w:szCs w:val="32"/>
          <w:lang w:val="es-CL"/>
        </w:rPr>
        <w:t>7</w:t>
      </w:r>
      <w:r>
        <w:rPr>
          <w:b/>
          <w:bCs/>
          <w:sz w:val="32"/>
          <w:szCs w:val="32"/>
          <w:lang w:val="es-CL"/>
        </w:rPr>
        <w:t xml:space="preserve">: </w:t>
      </w:r>
      <w:r w:rsidR="00E521D9">
        <w:rPr>
          <w:b/>
          <w:bCs/>
          <w:sz w:val="32"/>
          <w:szCs w:val="32"/>
          <w:lang w:val="es-CL"/>
        </w:rPr>
        <w:t>A</w:t>
      </w:r>
      <w:r>
        <w:rPr>
          <w:b/>
          <w:bCs/>
          <w:sz w:val="32"/>
          <w:szCs w:val="32"/>
          <w:lang w:val="es-CL"/>
        </w:rPr>
        <w:t xml:space="preserve">utorización </w:t>
      </w:r>
      <w:r w:rsidR="00DC0352">
        <w:rPr>
          <w:b/>
          <w:bCs/>
          <w:sz w:val="32"/>
          <w:szCs w:val="32"/>
          <w:lang w:val="es-CL"/>
        </w:rPr>
        <w:t>Rendir Examen de Grado</w:t>
      </w:r>
    </w:p>
    <w:p w14:paraId="2CD48C5E" w14:textId="77777777" w:rsidR="008A16DC" w:rsidRDefault="008A16DC" w:rsidP="008A16DC">
      <w:pPr>
        <w:spacing w:after="0" w:line="240" w:lineRule="auto"/>
        <w:rPr>
          <w:sz w:val="24"/>
          <w:szCs w:val="24"/>
          <w:lang w:val="es-CL"/>
        </w:rPr>
      </w:pPr>
    </w:p>
    <w:p w14:paraId="7119BE6C" w14:textId="77777777" w:rsidR="008A16DC" w:rsidRPr="008A16DC" w:rsidRDefault="008A16DC" w:rsidP="008A16DC">
      <w:pPr>
        <w:spacing w:after="0" w:line="240" w:lineRule="auto"/>
        <w:jc w:val="right"/>
        <w:rPr>
          <w:sz w:val="24"/>
          <w:szCs w:val="24"/>
          <w:lang w:val="es-CL"/>
        </w:rPr>
      </w:pPr>
      <w:r w:rsidRPr="008A16DC">
        <w:rPr>
          <w:sz w:val="24"/>
          <w:szCs w:val="24"/>
          <w:lang w:val="es-CL"/>
        </w:rPr>
        <w:t xml:space="preserve">Fecha </w:t>
      </w:r>
      <w:sdt>
        <w:sdtPr>
          <w:rPr>
            <w:sz w:val="24"/>
            <w:szCs w:val="24"/>
            <w:lang w:val="es-CL"/>
          </w:rPr>
          <w:id w:val="290942869"/>
          <w:placeholder>
            <w:docPart w:val="A6090DF41D244672849CBB3CDB03A651"/>
          </w:placeholder>
          <w:showingPlcHdr/>
          <w:date>
            <w:dateFormat w:val="dd-MM-yyyy"/>
            <w:lid w:val="es-CL"/>
            <w:storeMappedDataAs w:val="dateTime"/>
            <w:calendar w:val="gregorian"/>
          </w:date>
        </w:sdtPr>
        <w:sdtEndPr/>
        <w:sdtContent>
          <w:r w:rsidR="00A7527C" w:rsidRPr="00A7527C">
            <w:rPr>
              <w:rStyle w:val="PlaceholderText"/>
              <w:rFonts w:eastAsiaTheme="minorHAnsi"/>
              <w:b/>
              <w:bCs/>
            </w:rPr>
            <w:t>D</w:t>
          </w:r>
          <w:r w:rsidR="00E16FDF" w:rsidRPr="00A7527C">
            <w:rPr>
              <w:rStyle w:val="PlaceholderText"/>
              <w:rFonts w:eastAsiaTheme="minorHAnsi"/>
              <w:b/>
              <w:bCs/>
            </w:rPr>
            <w:t xml:space="preserve">ía, </w:t>
          </w:r>
          <w:r w:rsidR="00A7527C" w:rsidRPr="00A7527C">
            <w:rPr>
              <w:rStyle w:val="PlaceholderText"/>
              <w:rFonts w:eastAsiaTheme="minorHAnsi"/>
              <w:b/>
              <w:bCs/>
            </w:rPr>
            <w:t>M</w:t>
          </w:r>
          <w:r w:rsidR="00E16FDF" w:rsidRPr="00A7527C">
            <w:rPr>
              <w:rStyle w:val="PlaceholderText"/>
              <w:rFonts w:eastAsiaTheme="minorHAnsi"/>
              <w:b/>
              <w:bCs/>
            </w:rPr>
            <w:t xml:space="preserve">es, </w:t>
          </w:r>
          <w:r w:rsidR="00A7527C" w:rsidRPr="00A7527C">
            <w:rPr>
              <w:rStyle w:val="PlaceholderText"/>
              <w:rFonts w:eastAsiaTheme="minorHAnsi"/>
              <w:b/>
              <w:bCs/>
            </w:rPr>
            <w:t>A</w:t>
          </w:r>
          <w:r w:rsidR="00E16FDF" w:rsidRPr="00A7527C">
            <w:rPr>
              <w:rStyle w:val="PlaceholderText"/>
              <w:rFonts w:eastAsiaTheme="minorHAnsi"/>
              <w:b/>
              <w:bCs/>
            </w:rPr>
            <w:t>ño</w:t>
          </w:r>
          <w:r w:rsidRPr="00A7527C">
            <w:rPr>
              <w:rStyle w:val="PlaceholderText"/>
              <w:rFonts w:eastAsiaTheme="minorHAnsi"/>
              <w:b/>
              <w:bCs/>
            </w:rPr>
            <w:t>.</w:t>
          </w:r>
        </w:sdtContent>
      </w:sdt>
    </w:p>
    <w:p w14:paraId="03AB31FE" w14:textId="77777777" w:rsidR="008A16DC" w:rsidRPr="008A16DC" w:rsidRDefault="008A16DC" w:rsidP="008A16DC">
      <w:pPr>
        <w:spacing w:after="0" w:line="240" w:lineRule="auto"/>
        <w:rPr>
          <w:sz w:val="24"/>
          <w:szCs w:val="24"/>
        </w:rPr>
      </w:pPr>
      <w:r w:rsidRPr="008A16DC">
        <w:rPr>
          <w:sz w:val="24"/>
          <w:szCs w:val="24"/>
        </w:rPr>
        <w:t>Señores</w:t>
      </w:r>
    </w:p>
    <w:p w14:paraId="59A9A162" w14:textId="77777777" w:rsidR="008A16DC" w:rsidRPr="008A16DC" w:rsidRDefault="008A16DC" w:rsidP="008A16DC">
      <w:pPr>
        <w:spacing w:after="0" w:line="240" w:lineRule="auto"/>
        <w:rPr>
          <w:sz w:val="24"/>
          <w:szCs w:val="24"/>
        </w:rPr>
      </w:pPr>
      <w:r w:rsidRPr="008A16DC">
        <w:rPr>
          <w:sz w:val="24"/>
          <w:szCs w:val="24"/>
        </w:rPr>
        <w:t>Comisión de Titulación</w:t>
      </w:r>
    </w:p>
    <w:p w14:paraId="5BA10AB6" w14:textId="77777777" w:rsidR="008A16DC" w:rsidRPr="008A16DC" w:rsidRDefault="008A16DC" w:rsidP="008A16DC">
      <w:pPr>
        <w:spacing w:after="0" w:line="240" w:lineRule="auto"/>
        <w:rPr>
          <w:sz w:val="24"/>
          <w:szCs w:val="24"/>
          <w:u w:val="single"/>
        </w:rPr>
      </w:pPr>
      <w:r w:rsidRPr="008A16DC">
        <w:rPr>
          <w:sz w:val="24"/>
          <w:szCs w:val="24"/>
          <w:u w:val="single"/>
        </w:rPr>
        <w:t xml:space="preserve">Presente </w:t>
      </w:r>
    </w:p>
    <w:p w14:paraId="4C24C75A" w14:textId="77777777" w:rsidR="008A16DC" w:rsidRDefault="008A16DC" w:rsidP="008A16DC">
      <w:pPr>
        <w:spacing w:after="0" w:line="240" w:lineRule="auto"/>
        <w:rPr>
          <w:u w:val="single"/>
        </w:rPr>
      </w:pPr>
    </w:p>
    <w:p w14:paraId="3A009C5D" w14:textId="6FE6A638" w:rsidR="00E521D9" w:rsidRDefault="00E521D9" w:rsidP="00A7527C">
      <w:pPr>
        <w:spacing w:line="360" w:lineRule="auto"/>
        <w:ind w:firstLine="708"/>
        <w:jc w:val="both"/>
        <w:rPr>
          <w:sz w:val="24"/>
          <w:szCs w:val="24"/>
        </w:rPr>
      </w:pPr>
      <w:r w:rsidRPr="00E521D9">
        <w:rPr>
          <w:sz w:val="24"/>
          <w:szCs w:val="24"/>
        </w:rPr>
        <w:t xml:space="preserve">Informo a ustedes, que el(la) estudiante: </w:t>
      </w:r>
      <w:sdt>
        <w:sdtPr>
          <w:rPr>
            <w:sz w:val="24"/>
            <w:szCs w:val="24"/>
          </w:rPr>
          <w:tag w:val="hola"/>
          <w:id w:val="946357743"/>
          <w:placeholder>
            <w:docPart w:val="D2EBF490EFDF4A55B1EBC889DF4929C9"/>
          </w:placeholder>
          <w:showingPlcHdr/>
        </w:sdtPr>
        <w:sdtEndPr/>
        <w:sdtContent>
          <w:r w:rsidR="00E16FDF">
            <w:rPr>
              <w:rStyle w:val="PlaceholderText"/>
              <w:rFonts w:eastAsiaTheme="minorHAnsi"/>
              <w:b/>
              <w:bCs/>
              <w:sz w:val="24"/>
              <w:szCs w:val="24"/>
            </w:rPr>
            <w:t>ingrese dos nombres y dos apellidos</w:t>
          </w:r>
        </w:sdtContent>
      </w:sdt>
      <w:r w:rsidR="00A7527C">
        <w:rPr>
          <w:sz w:val="24"/>
          <w:szCs w:val="24"/>
        </w:rPr>
        <w:t>,</w:t>
      </w:r>
      <w:r w:rsidR="008A16DC" w:rsidRPr="008A16DC">
        <w:rPr>
          <w:sz w:val="24"/>
          <w:szCs w:val="24"/>
        </w:rPr>
        <w:t xml:space="preserve"> </w:t>
      </w:r>
      <w:r w:rsidR="00526F43">
        <w:rPr>
          <w:sz w:val="24"/>
          <w:szCs w:val="24"/>
        </w:rPr>
        <w:t>RUN</w:t>
      </w:r>
      <w:r w:rsidR="008A16DC" w:rsidRPr="008A16DC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902750367"/>
          <w:placeholder>
            <w:docPart w:val="94FDC57622EB4D0FB2CD9FA7A827BE9E"/>
          </w:placeholder>
          <w:showingPlcHdr/>
        </w:sdtPr>
        <w:sdtEndPr/>
        <w:sdtContent>
          <w:r w:rsidR="00E16FDF">
            <w:rPr>
              <w:rStyle w:val="PlaceholderText"/>
              <w:rFonts w:eastAsiaTheme="minorHAnsi"/>
              <w:b/>
              <w:bCs/>
              <w:sz w:val="24"/>
              <w:szCs w:val="24"/>
            </w:rPr>
            <w:t>ingrese su RUT</w:t>
          </w:r>
        </w:sdtContent>
      </w:sdt>
      <w:r w:rsidR="008A16DC" w:rsidRPr="008A16DC">
        <w:rPr>
          <w:sz w:val="24"/>
          <w:szCs w:val="24"/>
        </w:rPr>
        <w:t xml:space="preserve">, alumno(a) de la carrera </w:t>
      </w:r>
      <w:sdt>
        <w:sdtPr>
          <w:rPr>
            <w:sz w:val="24"/>
            <w:szCs w:val="24"/>
          </w:rPr>
          <w:id w:val="745072627"/>
          <w:placeholder>
            <w:docPart w:val="606E3956C811482394150A9E8500A04A"/>
          </w:placeholder>
          <w:showingPlcHdr/>
        </w:sdtPr>
        <w:sdtEndPr/>
        <w:sdtContent>
          <w:r w:rsidR="00E16FDF">
            <w:rPr>
              <w:rStyle w:val="PlaceholderText"/>
              <w:rFonts w:eastAsiaTheme="minorHAnsi"/>
              <w:b/>
              <w:bCs/>
              <w:sz w:val="24"/>
              <w:szCs w:val="24"/>
            </w:rPr>
            <w:t>detalle carrera y modalidad (diurna o vespertina)</w:t>
          </w:r>
        </w:sdtContent>
      </w:sdt>
      <w:r>
        <w:rPr>
          <w:sz w:val="24"/>
          <w:szCs w:val="24"/>
        </w:rPr>
        <w:t xml:space="preserve">, </w:t>
      </w:r>
      <w:r w:rsidRPr="00E521D9">
        <w:rPr>
          <w:sz w:val="24"/>
          <w:szCs w:val="24"/>
        </w:rPr>
        <w:t xml:space="preserve">cuenta con mi autorización para </w:t>
      </w:r>
      <w:r w:rsidR="00DC0352">
        <w:rPr>
          <w:sz w:val="24"/>
          <w:szCs w:val="24"/>
        </w:rPr>
        <w:t xml:space="preserve">la entrega formal de su trabajo de </w:t>
      </w:r>
      <w:r w:rsidR="000C45CA">
        <w:rPr>
          <w:sz w:val="24"/>
          <w:szCs w:val="24"/>
        </w:rPr>
        <w:t>titulación</w:t>
      </w:r>
      <w:r w:rsidR="00DC0352">
        <w:rPr>
          <w:sz w:val="24"/>
          <w:szCs w:val="24"/>
        </w:rPr>
        <w:t xml:space="preserve">, para rendir su examen de grado. </w:t>
      </w:r>
      <w:r>
        <w:rPr>
          <w:sz w:val="24"/>
          <w:szCs w:val="24"/>
        </w:rPr>
        <w:t xml:space="preserve"> El trabajo se </w:t>
      </w:r>
      <w:r w:rsidRPr="00E521D9">
        <w:rPr>
          <w:sz w:val="24"/>
          <w:szCs w:val="24"/>
        </w:rPr>
        <w:t>denominad</w:t>
      </w:r>
      <w:r>
        <w:rPr>
          <w:sz w:val="24"/>
          <w:szCs w:val="24"/>
        </w:rPr>
        <w:t>a</w:t>
      </w:r>
      <w:r w:rsidRPr="00E521D9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sdt>
        <w:sdtPr>
          <w:rPr>
            <w:color w:val="FF0000"/>
            <w:sz w:val="24"/>
            <w:szCs w:val="24"/>
          </w:rPr>
          <w:id w:val="-1287657727"/>
          <w:placeholder>
            <w:docPart w:val="DFD82D818C824767BF8E028CC9904865"/>
          </w:placeholder>
          <w:showingPlcHdr/>
        </w:sdtPr>
        <w:sdtEndPr/>
        <w:sdtContent>
          <w:r w:rsidR="00E16FDF">
            <w:rPr>
              <w:rStyle w:val="PlaceholderText"/>
              <w:rFonts w:eastAsiaTheme="minorHAnsi"/>
              <w:b/>
              <w:bCs/>
              <w:sz w:val="24"/>
              <w:szCs w:val="24"/>
            </w:rPr>
            <w:t>titulo de</w:t>
          </w:r>
          <w:r>
            <w:rPr>
              <w:rStyle w:val="PlaceholderText"/>
              <w:rFonts w:eastAsiaTheme="minorHAnsi"/>
              <w:b/>
              <w:bCs/>
              <w:sz w:val="24"/>
              <w:szCs w:val="24"/>
            </w:rPr>
            <w:t>l</w:t>
          </w:r>
          <w:r w:rsidR="00E16FDF">
            <w:rPr>
              <w:rStyle w:val="PlaceholderText"/>
              <w:rFonts w:eastAsiaTheme="minorHAnsi"/>
              <w:b/>
              <w:bCs/>
              <w:sz w:val="24"/>
              <w:szCs w:val="24"/>
            </w:rPr>
            <w:t xml:space="preserve"> trabajo</w:t>
          </w:r>
        </w:sdtContent>
      </w:sdt>
      <w:r>
        <w:rPr>
          <w:sz w:val="24"/>
          <w:szCs w:val="24"/>
        </w:rPr>
        <w:t xml:space="preserve">. </w:t>
      </w:r>
    </w:p>
    <w:p w14:paraId="447B7F5D" w14:textId="2AEB2E29" w:rsidR="008A16DC" w:rsidRDefault="00E521D9" w:rsidP="00A7527C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Como profesor(a) guía garantizo que</w:t>
      </w:r>
      <w:r w:rsidR="004C0262">
        <w:rPr>
          <w:sz w:val="24"/>
          <w:szCs w:val="24"/>
        </w:rPr>
        <w:t>:</w:t>
      </w:r>
    </w:p>
    <w:tbl>
      <w:tblPr>
        <w:tblStyle w:val="TableGrid"/>
        <w:tblW w:w="497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8221"/>
      </w:tblGrid>
      <w:tr w:rsidR="00E521D9" w14:paraId="1720144C" w14:textId="77777777" w:rsidTr="00E521D9">
        <w:sdt>
          <w:sdtPr>
            <w:rPr>
              <w:sz w:val="24"/>
              <w:szCs w:val="24"/>
            </w:rPr>
            <w:id w:val="-970281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50D1FBFC" w14:textId="77777777" w:rsidR="00E521D9" w:rsidRDefault="00526F43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22BCCD4A" w14:textId="39962338" w:rsidR="00526F43" w:rsidRDefault="004C0262" w:rsidP="00A7527C">
            <w:pPr>
              <w:spacing w:after="1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 trabajo s</w:t>
            </w:r>
            <w:r w:rsidR="00E521D9" w:rsidRPr="00E521D9">
              <w:rPr>
                <w:sz w:val="24"/>
                <w:szCs w:val="24"/>
              </w:rPr>
              <w:t>e ajusta al formato de tesis DIE-USACH</w:t>
            </w:r>
            <w:r w:rsidR="00526F43">
              <w:rPr>
                <w:sz w:val="24"/>
                <w:szCs w:val="24"/>
              </w:rPr>
              <w:t>.</w:t>
            </w:r>
            <w:r w:rsidR="00E521D9" w:rsidRPr="00E521D9">
              <w:rPr>
                <w:sz w:val="24"/>
                <w:szCs w:val="24"/>
              </w:rPr>
              <w:t xml:space="preserve"> </w:t>
            </w:r>
          </w:p>
          <w:p w14:paraId="401C4216" w14:textId="77777777" w:rsidR="00E521D9" w:rsidRDefault="00526F43" w:rsidP="00A7527C">
            <w:pPr>
              <w:spacing w:after="1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disponible en la página web del DIE o en la oficina docencia)</w:t>
            </w:r>
          </w:p>
        </w:tc>
      </w:tr>
      <w:tr w:rsidR="00526F43" w14:paraId="1F530389" w14:textId="77777777" w:rsidTr="00E521D9">
        <w:sdt>
          <w:sdtPr>
            <w:rPr>
              <w:sz w:val="24"/>
              <w:szCs w:val="24"/>
            </w:rPr>
            <w:id w:val="-21414860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44B753F8" w14:textId="1C6479E8" w:rsidR="00526F43" w:rsidRDefault="00DC0352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481D18F3" w14:textId="48E7E911" w:rsidR="00526F43" w:rsidRPr="00E521D9" w:rsidRDefault="004C0262" w:rsidP="00A7527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 trabajo n</w:t>
            </w:r>
            <w:r w:rsidR="00526F43">
              <w:rPr>
                <w:sz w:val="24"/>
                <w:szCs w:val="24"/>
              </w:rPr>
              <w:t xml:space="preserve">o supera las </w:t>
            </w:r>
            <w:r>
              <w:rPr>
                <w:sz w:val="24"/>
                <w:szCs w:val="24"/>
              </w:rPr>
              <w:t>70 páginas de cuerpo y 100</w:t>
            </w:r>
            <w:r w:rsidR="00526F43">
              <w:rPr>
                <w:sz w:val="24"/>
                <w:szCs w:val="24"/>
              </w:rPr>
              <w:t xml:space="preserve"> páginas </w:t>
            </w:r>
            <w:r>
              <w:rPr>
                <w:sz w:val="24"/>
                <w:szCs w:val="24"/>
              </w:rPr>
              <w:t xml:space="preserve">en total. </w:t>
            </w:r>
          </w:p>
        </w:tc>
      </w:tr>
      <w:tr w:rsidR="00E521D9" w14:paraId="43009C43" w14:textId="77777777" w:rsidTr="00E521D9">
        <w:sdt>
          <w:sdtPr>
            <w:rPr>
              <w:sz w:val="24"/>
              <w:szCs w:val="24"/>
            </w:rPr>
            <w:id w:val="571859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4EBB6FC4" w14:textId="77777777" w:rsidR="00E521D9" w:rsidRDefault="00526F43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07BB999C" w14:textId="3F4FD03F" w:rsidR="00E521D9" w:rsidRPr="00E521D9" w:rsidRDefault="004C0262" w:rsidP="00A7527C">
            <w:pPr>
              <w:spacing w:after="1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 trabajo n</w:t>
            </w:r>
            <w:r w:rsidR="00526F43">
              <w:rPr>
                <w:sz w:val="24"/>
                <w:szCs w:val="24"/>
              </w:rPr>
              <w:t>o contiene errores ortográficos</w:t>
            </w:r>
            <w:r w:rsidR="00E521D9">
              <w:rPr>
                <w:sz w:val="24"/>
                <w:szCs w:val="24"/>
              </w:rPr>
              <w:t>.</w:t>
            </w:r>
          </w:p>
        </w:tc>
      </w:tr>
      <w:tr w:rsidR="00E521D9" w14:paraId="24625678" w14:textId="77777777" w:rsidTr="00E521D9">
        <w:sdt>
          <w:sdtPr>
            <w:rPr>
              <w:sz w:val="24"/>
              <w:szCs w:val="24"/>
            </w:rPr>
            <w:id w:val="-15835908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09777EB9" w14:textId="77777777" w:rsidR="00E521D9" w:rsidRDefault="00E521D9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48454484" w14:textId="77777777" w:rsidR="00526F43" w:rsidRDefault="00E521D9" w:rsidP="00526F43">
            <w:pPr>
              <w:spacing w:after="160"/>
              <w:jc w:val="both"/>
              <w:rPr>
                <w:sz w:val="24"/>
                <w:szCs w:val="24"/>
              </w:rPr>
            </w:pPr>
            <w:r w:rsidRPr="00E521D9">
              <w:rPr>
                <w:sz w:val="24"/>
                <w:szCs w:val="24"/>
              </w:rPr>
              <w:t>La hoja resumen está presente y se ajusta al formato DIE</w:t>
            </w:r>
            <w:r w:rsidR="00526F43">
              <w:rPr>
                <w:sz w:val="24"/>
                <w:szCs w:val="24"/>
              </w:rPr>
              <w:t>-USACH</w:t>
            </w:r>
            <w:r>
              <w:rPr>
                <w:sz w:val="24"/>
                <w:szCs w:val="24"/>
              </w:rPr>
              <w:t>.</w:t>
            </w:r>
          </w:p>
        </w:tc>
      </w:tr>
      <w:tr w:rsidR="00E521D9" w14:paraId="371F528A" w14:textId="77777777" w:rsidTr="00E521D9">
        <w:sdt>
          <w:sdtPr>
            <w:rPr>
              <w:sz w:val="24"/>
              <w:szCs w:val="24"/>
            </w:rPr>
            <w:id w:val="-998265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6B9BFD40" w14:textId="77777777" w:rsidR="00E521D9" w:rsidRDefault="00E521D9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5A4F8146" w14:textId="4F3236FF" w:rsidR="00E521D9" w:rsidRDefault="00E521D9" w:rsidP="00A7527C">
            <w:pPr>
              <w:spacing w:after="160"/>
              <w:jc w:val="both"/>
              <w:rPr>
                <w:sz w:val="24"/>
                <w:szCs w:val="24"/>
              </w:rPr>
            </w:pPr>
            <w:r w:rsidRPr="00E521D9">
              <w:rPr>
                <w:sz w:val="24"/>
                <w:szCs w:val="24"/>
              </w:rPr>
              <w:t xml:space="preserve">Existe </w:t>
            </w:r>
            <w:r w:rsidR="00526F43">
              <w:rPr>
                <w:sz w:val="24"/>
                <w:szCs w:val="24"/>
              </w:rPr>
              <w:t>coherencia</w:t>
            </w:r>
            <w:r w:rsidRPr="00E521D9">
              <w:rPr>
                <w:sz w:val="24"/>
                <w:szCs w:val="24"/>
              </w:rPr>
              <w:t xml:space="preserve"> entre el título</w:t>
            </w:r>
            <w:r w:rsidR="00526F43">
              <w:rPr>
                <w:sz w:val="24"/>
                <w:szCs w:val="24"/>
              </w:rPr>
              <w:t xml:space="preserve">, </w:t>
            </w:r>
            <w:r w:rsidRPr="00E521D9">
              <w:rPr>
                <w:sz w:val="24"/>
                <w:szCs w:val="24"/>
              </w:rPr>
              <w:t>el objetivo general</w:t>
            </w:r>
            <w:r w:rsidR="004C0262">
              <w:rPr>
                <w:sz w:val="24"/>
                <w:szCs w:val="24"/>
              </w:rPr>
              <w:t xml:space="preserve"> y conclusiones</w:t>
            </w:r>
            <w:r w:rsidRPr="00E521D9">
              <w:rPr>
                <w:sz w:val="24"/>
                <w:szCs w:val="24"/>
              </w:rPr>
              <w:t xml:space="preserve"> del trabajo</w:t>
            </w:r>
            <w:r>
              <w:rPr>
                <w:sz w:val="24"/>
                <w:szCs w:val="24"/>
              </w:rPr>
              <w:t>.</w:t>
            </w:r>
          </w:p>
        </w:tc>
      </w:tr>
      <w:tr w:rsidR="00E521D9" w14:paraId="4FECBADD" w14:textId="77777777" w:rsidTr="00E521D9">
        <w:sdt>
          <w:sdtPr>
            <w:rPr>
              <w:sz w:val="24"/>
              <w:szCs w:val="24"/>
            </w:rPr>
            <w:id w:val="-478235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47AE587E" w14:textId="77777777" w:rsidR="00E521D9" w:rsidRDefault="00E521D9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0685A3E2" w14:textId="77777777" w:rsidR="00E521D9" w:rsidRDefault="00E521D9" w:rsidP="00A7527C">
            <w:pPr>
              <w:jc w:val="both"/>
              <w:rPr>
                <w:sz w:val="24"/>
                <w:szCs w:val="24"/>
              </w:rPr>
            </w:pPr>
            <w:r w:rsidRPr="00E521D9">
              <w:rPr>
                <w:sz w:val="24"/>
                <w:szCs w:val="24"/>
              </w:rPr>
              <w:t>Los objetivos y el diseño metodológico de la investigación son coherentes</w:t>
            </w:r>
            <w:r>
              <w:rPr>
                <w:sz w:val="24"/>
                <w:szCs w:val="24"/>
              </w:rPr>
              <w:t>.</w:t>
            </w:r>
          </w:p>
        </w:tc>
      </w:tr>
      <w:tr w:rsidR="00E521D9" w14:paraId="48EF7162" w14:textId="77777777" w:rsidTr="00E521D9">
        <w:sdt>
          <w:sdtPr>
            <w:rPr>
              <w:sz w:val="24"/>
              <w:szCs w:val="24"/>
            </w:rPr>
            <w:id w:val="-369693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47C99F1B" w14:textId="77777777" w:rsidR="00E521D9" w:rsidRDefault="00E521D9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1CE99B17" w14:textId="4E4B5A35" w:rsidR="00E521D9" w:rsidRDefault="00E521D9" w:rsidP="00A7527C">
            <w:pPr>
              <w:jc w:val="both"/>
              <w:rPr>
                <w:sz w:val="24"/>
                <w:szCs w:val="24"/>
              </w:rPr>
            </w:pPr>
            <w:r w:rsidRPr="00E521D9">
              <w:rPr>
                <w:sz w:val="24"/>
                <w:szCs w:val="24"/>
              </w:rPr>
              <w:t xml:space="preserve">Las referencias </w:t>
            </w:r>
            <w:r w:rsidR="004C0262">
              <w:rPr>
                <w:sz w:val="24"/>
                <w:szCs w:val="24"/>
              </w:rPr>
              <w:t xml:space="preserve">utilizadas </w:t>
            </w:r>
            <w:r w:rsidRPr="00E521D9">
              <w:rPr>
                <w:sz w:val="24"/>
                <w:szCs w:val="24"/>
              </w:rPr>
              <w:t xml:space="preserve">son verificables y </w:t>
            </w:r>
            <w:r w:rsidR="00526F43">
              <w:rPr>
                <w:sz w:val="24"/>
                <w:szCs w:val="24"/>
              </w:rPr>
              <w:t>actualizadas</w:t>
            </w:r>
            <w:r>
              <w:rPr>
                <w:sz w:val="24"/>
                <w:szCs w:val="24"/>
              </w:rPr>
              <w:t>.</w:t>
            </w:r>
          </w:p>
        </w:tc>
      </w:tr>
      <w:tr w:rsidR="004C0262" w14:paraId="2ACD4089" w14:textId="77777777" w:rsidTr="00E521D9">
        <w:sdt>
          <w:sdtPr>
            <w:rPr>
              <w:sz w:val="24"/>
              <w:szCs w:val="24"/>
            </w:rPr>
            <w:id w:val="-1440519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12655361" w14:textId="58AD7590" w:rsidR="004C0262" w:rsidRDefault="00DC0352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543C5D1F" w14:textId="5F706998" w:rsidR="004C0262" w:rsidRPr="00E521D9" w:rsidRDefault="004C0262" w:rsidP="00A7527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 trabajo no contiene plagio.</w:t>
            </w:r>
          </w:p>
        </w:tc>
      </w:tr>
      <w:tr w:rsidR="00DC0352" w14:paraId="02130BE8" w14:textId="77777777" w:rsidTr="00E521D9">
        <w:sdt>
          <w:sdtPr>
            <w:rPr>
              <w:sz w:val="24"/>
              <w:szCs w:val="24"/>
            </w:rPr>
            <w:id w:val="5876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3" w:type="pct"/>
              </w:tcPr>
              <w:p w14:paraId="64138599" w14:textId="01A20889" w:rsidR="00DC0352" w:rsidRDefault="00DC0352" w:rsidP="00A7527C">
                <w:pPr>
                  <w:spacing w:line="360" w:lineRule="auto"/>
                  <w:jc w:val="both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677" w:type="pct"/>
          </w:tcPr>
          <w:p w14:paraId="5BF9327F" w14:textId="0001D3F1" w:rsidR="00DC0352" w:rsidRDefault="00DC0352" w:rsidP="00A7527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 trabajo ha incorporado las correcciones de la comisión revisora que se indica abajo.</w:t>
            </w:r>
          </w:p>
        </w:tc>
      </w:tr>
    </w:tbl>
    <w:p w14:paraId="24DDA700" w14:textId="5ED789DB" w:rsidR="00E521D9" w:rsidRDefault="00526F43" w:rsidP="00A7527C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C</w:t>
      </w:r>
      <w:r w:rsidR="00DC0352">
        <w:rPr>
          <w:sz w:val="24"/>
          <w:szCs w:val="24"/>
        </w:rPr>
        <w:t>omisión revisora integrada por</w:t>
      </w:r>
      <w:r w:rsidR="00E521D9">
        <w:rPr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E521D9" w14:paraId="383D8480" w14:textId="77777777" w:rsidTr="00A7527C">
        <w:trPr>
          <w:trHeight w:val="874"/>
        </w:trPr>
        <w:tc>
          <w:tcPr>
            <w:tcW w:w="2942" w:type="dxa"/>
            <w:vAlign w:val="center"/>
          </w:tcPr>
          <w:sdt>
            <w:sdtPr>
              <w:rPr>
                <w:sz w:val="24"/>
                <w:szCs w:val="24"/>
              </w:rPr>
              <w:id w:val="-829213960"/>
              <w:placeholder>
                <w:docPart w:val="8BB053AA63A1487F96F6AF7BC2B4D1CA"/>
              </w:placeholder>
              <w:showingPlcHdr/>
            </w:sdtPr>
            <w:sdtEndPr/>
            <w:sdtContent>
              <w:p w14:paraId="45AE7BEF" w14:textId="77777777" w:rsidR="00E521D9" w:rsidRDefault="00E521D9" w:rsidP="00A7527C">
                <w:pPr>
                  <w:spacing w:line="360" w:lineRule="auto"/>
                  <w:jc w:val="center"/>
                  <w:rPr>
                    <w:sz w:val="24"/>
                    <w:szCs w:val="24"/>
                  </w:rPr>
                </w:pPr>
                <w:r w:rsidRPr="00A7527C">
                  <w:rPr>
                    <w:rStyle w:val="PlaceholderText"/>
                    <w:rFonts w:eastAsiaTheme="minorHAnsi"/>
                    <w:b/>
                    <w:bCs/>
                    <w:sz w:val="24"/>
                    <w:szCs w:val="24"/>
                  </w:rPr>
                  <w:t>Integrante 1</w:t>
                </w:r>
              </w:p>
            </w:sdtContent>
          </w:sdt>
          <w:p w14:paraId="665C8224" w14:textId="4DD5AC39" w:rsidR="001B691C" w:rsidRPr="00A7527C" w:rsidRDefault="001B691C" w:rsidP="00A7527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il</w:t>
            </w:r>
          </w:p>
        </w:tc>
        <w:tc>
          <w:tcPr>
            <w:tcW w:w="2943" w:type="dxa"/>
            <w:vAlign w:val="center"/>
          </w:tcPr>
          <w:sdt>
            <w:sdtPr>
              <w:rPr>
                <w:sz w:val="24"/>
                <w:szCs w:val="24"/>
              </w:rPr>
              <w:id w:val="1561132702"/>
              <w:placeholder>
                <w:docPart w:val="8D72680EDF2C46EBBCD8E81894DB8D85"/>
              </w:placeholder>
              <w:showingPlcHdr/>
            </w:sdtPr>
            <w:sdtEndPr/>
            <w:sdtContent>
              <w:p w14:paraId="50FD7B55" w14:textId="77777777" w:rsidR="00E521D9" w:rsidRDefault="00E521D9" w:rsidP="00A7527C">
                <w:pPr>
                  <w:spacing w:line="360" w:lineRule="auto"/>
                  <w:jc w:val="center"/>
                  <w:rPr>
                    <w:sz w:val="24"/>
                    <w:szCs w:val="24"/>
                  </w:rPr>
                </w:pPr>
                <w:r w:rsidRPr="00A7527C">
                  <w:rPr>
                    <w:rStyle w:val="PlaceholderText"/>
                    <w:rFonts w:eastAsiaTheme="minorHAnsi"/>
                    <w:b/>
                    <w:bCs/>
                    <w:sz w:val="24"/>
                    <w:szCs w:val="24"/>
                  </w:rPr>
                  <w:t>Integrante 2</w:t>
                </w:r>
              </w:p>
            </w:sdtContent>
          </w:sdt>
          <w:p w14:paraId="05F98270" w14:textId="57B97F95" w:rsidR="001B691C" w:rsidRPr="00A7527C" w:rsidRDefault="001B691C" w:rsidP="00A7527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il</w:t>
            </w:r>
          </w:p>
        </w:tc>
        <w:tc>
          <w:tcPr>
            <w:tcW w:w="2943" w:type="dxa"/>
            <w:vAlign w:val="center"/>
          </w:tcPr>
          <w:sdt>
            <w:sdtPr>
              <w:rPr>
                <w:sz w:val="24"/>
                <w:szCs w:val="24"/>
              </w:rPr>
              <w:id w:val="1569687301"/>
              <w:placeholder>
                <w:docPart w:val="B5E4C55C5AF74829A43EBDE8312D15EF"/>
              </w:placeholder>
              <w:showingPlcHdr/>
            </w:sdtPr>
            <w:sdtEndPr/>
            <w:sdtContent>
              <w:p w14:paraId="448D8613" w14:textId="77777777" w:rsidR="00E521D9" w:rsidRDefault="00E521D9" w:rsidP="00A7527C">
                <w:pPr>
                  <w:spacing w:line="360" w:lineRule="auto"/>
                  <w:jc w:val="center"/>
                  <w:rPr>
                    <w:sz w:val="24"/>
                    <w:szCs w:val="24"/>
                  </w:rPr>
                </w:pPr>
                <w:r w:rsidRPr="00A7527C">
                  <w:rPr>
                    <w:rStyle w:val="PlaceholderText"/>
                    <w:rFonts w:eastAsiaTheme="minorHAnsi"/>
                    <w:b/>
                    <w:bCs/>
                    <w:sz w:val="24"/>
                    <w:szCs w:val="24"/>
                  </w:rPr>
                  <w:t>Integrante 3</w:t>
                </w:r>
              </w:p>
            </w:sdtContent>
          </w:sdt>
          <w:p w14:paraId="500DB09E" w14:textId="61C0ABD9" w:rsidR="001B691C" w:rsidRPr="00A7527C" w:rsidRDefault="001B691C" w:rsidP="00A7527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il</w:t>
            </w:r>
          </w:p>
        </w:tc>
      </w:tr>
    </w:tbl>
    <w:p w14:paraId="45516B6A" w14:textId="768FC65B" w:rsidR="008A16DC" w:rsidRDefault="00E521D9" w:rsidP="00A7527C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n otro particular, saluda atentamente a ustedes, </w:t>
      </w:r>
    </w:p>
    <w:p w14:paraId="5F92ABAE" w14:textId="77777777" w:rsidR="008A16DC" w:rsidRPr="008A16DC" w:rsidRDefault="008A16DC" w:rsidP="008A16DC">
      <w:pPr>
        <w:jc w:val="center"/>
        <w:rPr>
          <w:sz w:val="24"/>
          <w:szCs w:val="24"/>
        </w:rPr>
      </w:pPr>
      <w:r w:rsidRPr="008A16DC">
        <w:rPr>
          <w:sz w:val="24"/>
          <w:szCs w:val="24"/>
        </w:rPr>
        <w:t>___________________________</w:t>
      </w:r>
    </w:p>
    <w:sdt>
      <w:sdtPr>
        <w:rPr>
          <w:sz w:val="24"/>
          <w:szCs w:val="24"/>
        </w:rPr>
        <w:id w:val="-739172349"/>
        <w:placeholder>
          <w:docPart w:val="860C63354CE1412FB564D5FE8196525B"/>
        </w:placeholder>
        <w:showingPlcHdr/>
      </w:sdtPr>
      <w:sdtEndPr/>
      <w:sdtContent>
        <w:p w14:paraId="18D11AD0" w14:textId="0FAC5895" w:rsidR="00D842D7" w:rsidRPr="00E16FDF" w:rsidRDefault="00E16FDF" w:rsidP="00E16FDF">
          <w:pPr>
            <w:spacing w:line="360" w:lineRule="auto"/>
            <w:jc w:val="center"/>
            <w:rPr>
              <w:sz w:val="24"/>
              <w:szCs w:val="24"/>
            </w:rPr>
          </w:pPr>
          <w:r w:rsidRPr="00A7527C">
            <w:rPr>
              <w:b/>
              <w:bCs/>
              <w:color w:val="767171" w:themeColor="background2" w:themeShade="80"/>
              <w:sz w:val="24"/>
              <w:szCs w:val="24"/>
            </w:rPr>
            <w:t xml:space="preserve">Nombre y </w:t>
          </w:r>
          <w:r w:rsidR="00933A1F">
            <w:rPr>
              <w:b/>
              <w:bCs/>
              <w:color w:val="767171" w:themeColor="background2" w:themeShade="80"/>
              <w:sz w:val="24"/>
              <w:szCs w:val="24"/>
            </w:rPr>
            <w:t xml:space="preserve">Firma </w:t>
          </w:r>
          <w:r w:rsidRPr="00A7527C">
            <w:rPr>
              <w:b/>
              <w:bCs/>
              <w:color w:val="767171" w:themeColor="background2" w:themeShade="80"/>
              <w:sz w:val="24"/>
              <w:szCs w:val="24"/>
            </w:rPr>
            <w:t>Profesor(a) Guía</w:t>
          </w:r>
        </w:p>
      </w:sdtContent>
    </w:sdt>
    <w:sectPr w:rsidR="00D842D7" w:rsidRPr="00E16FDF" w:rsidSect="000D53FD">
      <w:headerReference w:type="default" r:id="rId6"/>
      <w:footerReference w:type="default" r:id="rId7"/>
      <w:pgSz w:w="12240" w:h="15840" w:code="1"/>
      <w:pgMar w:top="1985" w:right="1701" w:bottom="1135" w:left="1701" w:header="708" w:footer="296" w:gutter="0"/>
      <w:pgBorders w:offsetFrom="page">
        <w:top w:val="single" w:sz="48" w:space="0" w:color="EA6B14"/>
        <w:bottom w:val="single" w:sz="48" w:space="0" w:color="EA6B14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1530D" w14:textId="77777777" w:rsidR="002B6ECB" w:rsidRDefault="002B6ECB">
      <w:pPr>
        <w:spacing w:after="0" w:line="240" w:lineRule="auto"/>
      </w:pPr>
      <w:r>
        <w:separator/>
      </w:r>
    </w:p>
  </w:endnote>
  <w:endnote w:type="continuationSeparator" w:id="0">
    <w:p w14:paraId="7AA4DFAD" w14:textId="77777777" w:rsidR="002B6ECB" w:rsidRDefault="002B6E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DDB0" w14:textId="77777777" w:rsidR="00FE4B75" w:rsidRPr="00610F80" w:rsidRDefault="00A7527C" w:rsidP="00FE4B75">
    <w:pPr>
      <w:spacing w:after="0" w:line="240" w:lineRule="atLeast"/>
      <w:jc w:val="center"/>
      <w:rPr>
        <w:color w:val="A6A6A6"/>
        <w:sz w:val="20"/>
        <w:szCs w:val="20"/>
      </w:rPr>
    </w:pPr>
    <w:r w:rsidRPr="00610F80">
      <w:rPr>
        <w:color w:val="A6A6A6"/>
        <w:sz w:val="20"/>
        <w:szCs w:val="20"/>
      </w:rPr>
      <w:t>UNIVERSIDAD DE SANTIAGO DE CHILE | DEPARTAMENTO DE INGENIERÍA ELÉCTRICA</w:t>
    </w:r>
  </w:p>
  <w:p w14:paraId="41BC9103" w14:textId="77777777" w:rsidR="00FE4B75" w:rsidRPr="00610F80" w:rsidRDefault="00A7527C" w:rsidP="00FE4B75">
    <w:pPr>
      <w:spacing w:after="0" w:line="240" w:lineRule="atLeast"/>
      <w:jc w:val="center"/>
      <w:rPr>
        <w:color w:val="A6A6A6"/>
        <w:sz w:val="20"/>
        <w:szCs w:val="20"/>
      </w:rPr>
    </w:pPr>
    <w:r w:rsidRPr="00610F80">
      <w:rPr>
        <w:color w:val="A6A6A6"/>
        <w:sz w:val="20"/>
        <w:szCs w:val="20"/>
      </w:rPr>
      <w:t>Av. Ecuador Nº 3519 | Estación Central | Santiago | Chile</w:t>
    </w:r>
  </w:p>
  <w:p w14:paraId="7A140577" w14:textId="77777777" w:rsidR="004458C8" w:rsidRPr="00610F80" w:rsidRDefault="002B6ECB" w:rsidP="00FE4B75">
    <w:pPr>
      <w:spacing w:after="0" w:line="240" w:lineRule="atLeast"/>
      <w:jc w:val="center"/>
      <w:rPr>
        <w:color w:val="A6A6A6"/>
        <w:sz w:val="20"/>
        <w:szCs w:val="20"/>
        <w:lang w:val="en-GB"/>
      </w:rPr>
    </w:pPr>
    <w:hyperlink r:id="rId1" w:history="1">
      <w:r w:rsidR="00A7527C" w:rsidRPr="00610F80">
        <w:rPr>
          <w:rStyle w:val="Hyperlink"/>
          <w:sz w:val="20"/>
          <w:szCs w:val="20"/>
          <w:lang w:val="en-GB"/>
        </w:rPr>
        <w:t>www.die.usach.cl</w:t>
      </w:r>
    </w:hyperlink>
    <w:r w:rsidR="00A7527C" w:rsidRPr="00610F80">
      <w:rPr>
        <w:color w:val="A6A6A6"/>
        <w:sz w:val="20"/>
        <w:szCs w:val="20"/>
        <w:lang w:val="en-GB"/>
      </w:rPr>
      <w:t xml:space="preserve"> | (+56-2) 2 718 33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377E7" w14:textId="77777777" w:rsidR="002B6ECB" w:rsidRDefault="002B6ECB">
      <w:pPr>
        <w:spacing w:after="0" w:line="240" w:lineRule="auto"/>
      </w:pPr>
      <w:r>
        <w:separator/>
      </w:r>
    </w:p>
  </w:footnote>
  <w:footnote w:type="continuationSeparator" w:id="0">
    <w:p w14:paraId="0F3330D0" w14:textId="77777777" w:rsidR="002B6ECB" w:rsidRDefault="002B6E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696A8" w14:textId="77777777" w:rsidR="00C80F7F" w:rsidRDefault="008A16DC">
    <w:pPr>
      <w:pStyle w:val="Header"/>
    </w:pPr>
    <w:r>
      <w:rPr>
        <w:noProof/>
        <w:lang w:eastAsia="es-ES"/>
      </w:rPr>
      <w:drawing>
        <wp:anchor distT="0" distB="0" distL="114300" distR="114300" simplePos="0" relativeHeight="251660288" behindDoc="0" locked="0" layoutInCell="1" allowOverlap="1" wp14:anchorId="76E54C8C" wp14:editId="55B68AB3">
          <wp:simplePos x="0" y="0"/>
          <wp:positionH relativeFrom="column">
            <wp:posOffset>-553085</wp:posOffset>
          </wp:positionH>
          <wp:positionV relativeFrom="paragraph">
            <wp:posOffset>-144145</wp:posOffset>
          </wp:positionV>
          <wp:extent cx="2634615" cy="784225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Imag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4615" cy="784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F3C7F9" wp14:editId="614B7837">
              <wp:simplePos x="0" y="0"/>
              <wp:positionH relativeFrom="column">
                <wp:posOffset>-626745</wp:posOffset>
              </wp:positionH>
              <wp:positionV relativeFrom="paragraph">
                <wp:posOffset>-144780</wp:posOffset>
              </wp:positionV>
              <wp:extent cx="2009775" cy="930910"/>
              <wp:effectExtent l="0" t="0" r="3810" b="2540"/>
              <wp:wrapNone/>
              <wp:docPr id="1" name="Rectángul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09775" cy="9309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40A9DA" id="Rectángulo 1" o:spid="_x0000_s1026" style="position:absolute;margin-left:-49.35pt;margin-top:-11.4pt;width:158.25pt;height:73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" stroked="f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wNLcwMTYxtTQ0NbVQ0lEKTi0uzszPAykwqgUAllrU1ywAAAA="/>
  </w:docVars>
  <w:rsids>
    <w:rsidRoot w:val="008A16DC"/>
    <w:rsid w:val="000C45CA"/>
    <w:rsid w:val="001B691C"/>
    <w:rsid w:val="002B0BAE"/>
    <w:rsid w:val="002B6ECB"/>
    <w:rsid w:val="004C0262"/>
    <w:rsid w:val="00526F43"/>
    <w:rsid w:val="005537F1"/>
    <w:rsid w:val="00671E26"/>
    <w:rsid w:val="008223D7"/>
    <w:rsid w:val="0088438D"/>
    <w:rsid w:val="008A16DC"/>
    <w:rsid w:val="00933A1F"/>
    <w:rsid w:val="009756B5"/>
    <w:rsid w:val="009C67AB"/>
    <w:rsid w:val="00A7527C"/>
    <w:rsid w:val="00AA4F88"/>
    <w:rsid w:val="00C1759E"/>
    <w:rsid w:val="00D842D7"/>
    <w:rsid w:val="00DC0352"/>
    <w:rsid w:val="00E16FDF"/>
    <w:rsid w:val="00E52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217522"/>
  <w15:chartTrackingRefBased/>
  <w15:docId w15:val="{F67D8C24-78E4-417D-84CF-5CAE72D4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6DC"/>
    <w:rPr>
      <w:rFonts w:ascii="Calibri" w:eastAsia="Times New Roman" w:hAnsi="Calibri" w:cs="Calibri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A16D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6DC"/>
    <w:rPr>
      <w:rFonts w:ascii="Calibri" w:eastAsia="Times New Roman" w:hAnsi="Calibri" w:cs="Calibri"/>
      <w:lang w:val="es-ES"/>
    </w:rPr>
  </w:style>
  <w:style w:type="character" w:styleId="Hyperlink">
    <w:name w:val="Hyperlink"/>
    <w:rsid w:val="008A16DC"/>
    <w:rPr>
      <w:rFonts w:cs="Times New Roman"/>
      <w:color w:val="0563C1"/>
      <w:u w:val="single"/>
    </w:rPr>
  </w:style>
  <w:style w:type="character" w:styleId="PlaceholderText">
    <w:name w:val="Placeholder Text"/>
    <w:basedOn w:val="DefaultParagraphFont"/>
    <w:uiPriority w:val="99"/>
    <w:semiHidden/>
    <w:rsid w:val="008A16DC"/>
    <w:rPr>
      <w:color w:val="808080"/>
    </w:rPr>
  </w:style>
  <w:style w:type="table" w:styleId="TableGrid">
    <w:name w:val="Table Grid"/>
    <w:basedOn w:val="TableNormal"/>
    <w:uiPriority w:val="39"/>
    <w:rsid w:val="00E521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26F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6F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6F43"/>
    <w:rPr>
      <w:rFonts w:ascii="Calibri" w:eastAsia="Times New Roman" w:hAnsi="Calibri" w:cs="Calibri"/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6F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6F43"/>
    <w:rPr>
      <w:rFonts w:ascii="Calibri" w:eastAsia="Times New Roman" w:hAnsi="Calibri" w:cs="Calibri"/>
      <w:b/>
      <w:bCs/>
      <w:sz w:val="20"/>
      <w:szCs w:val="20"/>
      <w:lang w:val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6F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F43"/>
    <w:rPr>
      <w:rFonts w:ascii="Segoe UI" w:eastAsia="Times New Roman" w:hAnsi="Segoe UI" w:cs="Segoe UI"/>
      <w:sz w:val="18"/>
      <w:szCs w:val="1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ie.usach.c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6090DF41D244672849CBB3CDB03A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31CEF-1CC6-47A9-889A-AB1611792927}"/>
      </w:docPartPr>
      <w:docPartBody>
        <w:p w:rsidR="00284755" w:rsidRDefault="00975C26" w:rsidP="00975C26">
          <w:pPr>
            <w:pStyle w:val="A6090DF41D244672849CBB3CDB03A65110"/>
          </w:pPr>
          <w:r w:rsidRPr="00A7527C">
            <w:rPr>
              <w:rStyle w:val="PlaceholderText"/>
              <w:rFonts w:eastAsiaTheme="minorHAnsi"/>
              <w:b/>
              <w:bCs/>
            </w:rPr>
            <w:t>Día, Mes, Año.</w:t>
          </w:r>
        </w:p>
      </w:docPartBody>
    </w:docPart>
    <w:docPart>
      <w:docPartPr>
        <w:name w:val="D2EBF490EFDF4A55B1EBC889DF492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F1485-64F7-48EB-8812-BA45327199BF}"/>
      </w:docPartPr>
      <w:docPartBody>
        <w:p w:rsidR="00284755" w:rsidRDefault="00975C26" w:rsidP="00975C26">
          <w:pPr>
            <w:pStyle w:val="D2EBF490EFDF4A55B1EBC889DF4929C910"/>
          </w:pPr>
          <w:r>
            <w:rPr>
              <w:rStyle w:val="PlaceholderText"/>
              <w:rFonts w:eastAsiaTheme="minorHAnsi"/>
              <w:b/>
              <w:bCs/>
              <w:sz w:val="24"/>
              <w:szCs w:val="24"/>
            </w:rPr>
            <w:t>ingrese dos nombres y dos apellidos</w:t>
          </w:r>
        </w:p>
      </w:docPartBody>
    </w:docPart>
    <w:docPart>
      <w:docPartPr>
        <w:name w:val="94FDC57622EB4D0FB2CD9FA7A827B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F5860-4AF4-49A9-B9BF-2433884A1A7F}"/>
      </w:docPartPr>
      <w:docPartBody>
        <w:p w:rsidR="00284755" w:rsidRDefault="00975C26" w:rsidP="00975C26">
          <w:pPr>
            <w:pStyle w:val="94FDC57622EB4D0FB2CD9FA7A827BE9E10"/>
          </w:pPr>
          <w:r>
            <w:rPr>
              <w:rStyle w:val="PlaceholderText"/>
              <w:rFonts w:eastAsiaTheme="minorHAnsi"/>
              <w:b/>
              <w:bCs/>
              <w:sz w:val="24"/>
              <w:szCs w:val="24"/>
            </w:rPr>
            <w:t>ingrese su RUT</w:t>
          </w:r>
        </w:p>
      </w:docPartBody>
    </w:docPart>
    <w:docPart>
      <w:docPartPr>
        <w:name w:val="606E3956C811482394150A9E8500A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161BE-AB65-4121-AD87-581BFE283871}"/>
      </w:docPartPr>
      <w:docPartBody>
        <w:p w:rsidR="00284755" w:rsidRDefault="00975C26" w:rsidP="00975C26">
          <w:pPr>
            <w:pStyle w:val="606E3956C811482394150A9E8500A04A10"/>
          </w:pPr>
          <w:r>
            <w:rPr>
              <w:rStyle w:val="PlaceholderText"/>
              <w:rFonts w:eastAsiaTheme="minorHAnsi"/>
              <w:b/>
              <w:bCs/>
              <w:sz w:val="24"/>
              <w:szCs w:val="24"/>
            </w:rPr>
            <w:t>detalle carrera y modalidad (diurna o vespertina)</w:t>
          </w:r>
        </w:p>
      </w:docPartBody>
    </w:docPart>
    <w:docPart>
      <w:docPartPr>
        <w:name w:val="DFD82D818C824767BF8E028CC9904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CE123-4C6E-4B05-BFD9-CB945F693138}"/>
      </w:docPartPr>
      <w:docPartBody>
        <w:p w:rsidR="00284755" w:rsidRDefault="00975C26" w:rsidP="00975C26">
          <w:pPr>
            <w:pStyle w:val="DFD82D818C824767BF8E028CC990486510"/>
          </w:pPr>
          <w:r>
            <w:rPr>
              <w:rStyle w:val="PlaceholderText"/>
              <w:rFonts w:eastAsiaTheme="minorHAnsi"/>
              <w:b/>
              <w:bCs/>
              <w:sz w:val="24"/>
              <w:szCs w:val="24"/>
            </w:rPr>
            <w:t>titulo del trabajo</w:t>
          </w:r>
        </w:p>
      </w:docPartBody>
    </w:docPart>
    <w:docPart>
      <w:docPartPr>
        <w:name w:val="860C63354CE1412FB564D5FE81965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2D79C-2480-4E6C-BF4B-6099C6CB715B}"/>
      </w:docPartPr>
      <w:docPartBody>
        <w:p w:rsidR="00284755" w:rsidRDefault="00975C26" w:rsidP="00975C26">
          <w:pPr>
            <w:pStyle w:val="860C63354CE1412FB564D5FE8196525B9"/>
          </w:pPr>
          <w:r w:rsidRPr="00A7527C">
            <w:rPr>
              <w:b/>
              <w:bCs/>
              <w:color w:val="767171" w:themeColor="background2" w:themeShade="80"/>
              <w:sz w:val="24"/>
              <w:szCs w:val="24"/>
            </w:rPr>
            <w:t xml:space="preserve">Nombre y </w:t>
          </w:r>
          <w:r>
            <w:rPr>
              <w:b/>
              <w:bCs/>
              <w:color w:val="767171" w:themeColor="background2" w:themeShade="80"/>
              <w:sz w:val="24"/>
              <w:szCs w:val="24"/>
            </w:rPr>
            <w:t xml:space="preserve">Firma </w:t>
          </w:r>
          <w:r w:rsidRPr="00A7527C">
            <w:rPr>
              <w:b/>
              <w:bCs/>
              <w:color w:val="767171" w:themeColor="background2" w:themeShade="80"/>
              <w:sz w:val="24"/>
              <w:szCs w:val="24"/>
            </w:rPr>
            <w:t>Profesor(a) Guía</w:t>
          </w:r>
        </w:p>
      </w:docPartBody>
    </w:docPart>
    <w:docPart>
      <w:docPartPr>
        <w:name w:val="8D72680EDF2C46EBBCD8E81894DB8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D99CC-FBF4-46FD-B87B-2F250EDC091D}"/>
      </w:docPartPr>
      <w:docPartBody>
        <w:p w:rsidR="00284755" w:rsidRDefault="00975C26" w:rsidP="00975C26">
          <w:pPr>
            <w:pStyle w:val="8D72680EDF2C46EBBCD8E81894DB8D856"/>
          </w:pPr>
          <w:r w:rsidRPr="00A7527C">
            <w:rPr>
              <w:rStyle w:val="PlaceholderText"/>
              <w:rFonts w:eastAsiaTheme="minorHAnsi"/>
              <w:b/>
              <w:bCs/>
              <w:sz w:val="24"/>
              <w:szCs w:val="24"/>
            </w:rPr>
            <w:t>Integrante 2</w:t>
          </w:r>
        </w:p>
      </w:docPartBody>
    </w:docPart>
    <w:docPart>
      <w:docPartPr>
        <w:name w:val="B5E4C55C5AF74829A43EBDE8312D1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107C8-93D1-4DAF-A366-463FDD1A6601}"/>
      </w:docPartPr>
      <w:docPartBody>
        <w:p w:rsidR="00284755" w:rsidRDefault="00975C26" w:rsidP="00975C26">
          <w:pPr>
            <w:pStyle w:val="B5E4C55C5AF74829A43EBDE8312D15EF6"/>
          </w:pPr>
          <w:r w:rsidRPr="00A7527C">
            <w:rPr>
              <w:rStyle w:val="PlaceholderText"/>
              <w:rFonts w:eastAsiaTheme="minorHAnsi"/>
              <w:b/>
              <w:bCs/>
              <w:sz w:val="24"/>
              <w:szCs w:val="24"/>
            </w:rPr>
            <w:t>Integrante 3</w:t>
          </w:r>
        </w:p>
      </w:docPartBody>
    </w:docPart>
    <w:docPart>
      <w:docPartPr>
        <w:name w:val="8BB053AA63A1487F96F6AF7BC2B4D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6B946-FE8F-48C9-AA1D-A9557857C9BF}"/>
      </w:docPartPr>
      <w:docPartBody>
        <w:p w:rsidR="00284755" w:rsidRDefault="00975C26" w:rsidP="00975C26">
          <w:pPr>
            <w:pStyle w:val="8BB053AA63A1487F96F6AF7BC2B4D1CA5"/>
          </w:pPr>
          <w:r w:rsidRPr="00A7527C">
            <w:rPr>
              <w:rStyle w:val="PlaceholderText"/>
              <w:rFonts w:eastAsiaTheme="minorHAnsi"/>
              <w:b/>
              <w:bCs/>
              <w:sz w:val="24"/>
              <w:szCs w:val="24"/>
            </w:rPr>
            <w:t>Integrante 1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550F"/>
    <w:rsid w:val="00252506"/>
    <w:rsid w:val="00284755"/>
    <w:rsid w:val="006C1899"/>
    <w:rsid w:val="006D4DB7"/>
    <w:rsid w:val="007161C7"/>
    <w:rsid w:val="00975C26"/>
    <w:rsid w:val="00994068"/>
    <w:rsid w:val="00B23259"/>
    <w:rsid w:val="00C5550F"/>
    <w:rsid w:val="00C71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5C26"/>
    <w:rPr>
      <w:color w:val="808080"/>
    </w:rPr>
  </w:style>
  <w:style w:type="paragraph" w:customStyle="1" w:styleId="A6090DF41D244672849CBB3CDB03A65110">
    <w:name w:val="A6090DF41D244672849CBB3CDB03A65110"/>
    <w:rsid w:val="00975C26"/>
    <w:rPr>
      <w:rFonts w:ascii="Calibri" w:eastAsia="Times New Roman" w:hAnsi="Calibri" w:cs="Calibri"/>
      <w:lang w:val="es-ES" w:eastAsia="en-US"/>
    </w:rPr>
  </w:style>
  <w:style w:type="paragraph" w:customStyle="1" w:styleId="D2EBF490EFDF4A55B1EBC889DF4929C910">
    <w:name w:val="D2EBF490EFDF4A55B1EBC889DF4929C910"/>
    <w:rsid w:val="00975C26"/>
    <w:rPr>
      <w:rFonts w:ascii="Calibri" w:eastAsia="Times New Roman" w:hAnsi="Calibri" w:cs="Calibri"/>
      <w:lang w:val="es-ES" w:eastAsia="en-US"/>
    </w:rPr>
  </w:style>
  <w:style w:type="paragraph" w:customStyle="1" w:styleId="94FDC57622EB4D0FB2CD9FA7A827BE9E10">
    <w:name w:val="94FDC57622EB4D0FB2CD9FA7A827BE9E10"/>
    <w:rsid w:val="00975C26"/>
    <w:rPr>
      <w:rFonts w:ascii="Calibri" w:eastAsia="Times New Roman" w:hAnsi="Calibri" w:cs="Calibri"/>
      <w:lang w:val="es-ES" w:eastAsia="en-US"/>
    </w:rPr>
  </w:style>
  <w:style w:type="paragraph" w:customStyle="1" w:styleId="606E3956C811482394150A9E8500A04A10">
    <w:name w:val="606E3956C811482394150A9E8500A04A10"/>
    <w:rsid w:val="00975C26"/>
    <w:rPr>
      <w:rFonts w:ascii="Calibri" w:eastAsia="Times New Roman" w:hAnsi="Calibri" w:cs="Calibri"/>
      <w:lang w:val="es-ES" w:eastAsia="en-US"/>
    </w:rPr>
  </w:style>
  <w:style w:type="paragraph" w:customStyle="1" w:styleId="DFD82D818C824767BF8E028CC990486510">
    <w:name w:val="DFD82D818C824767BF8E028CC990486510"/>
    <w:rsid w:val="00975C26"/>
    <w:rPr>
      <w:rFonts w:ascii="Calibri" w:eastAsia="Times New Roman" w:hAnsi="Calibri" w:cs="Calibri"/>
      <w:lang w:val="es-ES" w:eastAsia="en-US"/>
    </w:rPr>
  </w:style>
  <w:style w:type="paragraph" w:customStyle="1" w:styleId="8BB053AA63A1487F96F6AF7BC2B4D1CA5">
    <w:name w:val="8BB053AA63A1487F96F6AF7BC2B4D1CA5"/>
    <w:rsid w:val="00975C26"/>
    <w:rPr>
      <w:rFonts w:ascii="Calibri" w:eastAsia="Times New Roman" w:hAnsi="Calibri" w:cs="Calibri"/>
      <w:lang w:val="es-ES" w:eastAsia="en-US"/>
    </w:rPr>
  </w:style>
  <w:style w:type="paragraph" w:customStyle="1" w:styleId="8D72680EDF2C46EBBCD8E81894DB8D856">
    <w:name w:val="8D72680EDF2C46EBBCD8E81894DB8D856"/>
    <w:rsid w:val="00975C26"/>
    <w:rPr>
      <w:rFonts w:ascii="Calibri" w:eastAsia="Times New Roman" w:hAnsi="Calibri" w:cs="Calibri"/>
      <w:lang w:val="es-ES" w:eastAsia="en-US"/>
    </w:rPr>
  </w:style>
  <w:style w:type="paragraph" w:customStyle="1" w:styleId="B5E4C55C5AF74829A43EBDE8312D15EF6">
    <w:name w:val="B5E4C55C5AF74829A43EBDE8312D15EF6"/>
    <w:rsid w:val="00975C26"/>
    <w:rPr>
      <w:rFonts w:ascii="Calibri" w:eastAsia="Times New Roman" w:hAnsi="Calibri" w:cs="Calibri"/>
      <w:lang w:val="es-ES" w:eastAsia="en-US"/>
    </w:rPr>
  </w:style>
  <w:style w:type="paragraph" w:customStyle="1" w:styleId="860C63354CE1412FB564D5FE8196525B9">
    <w:name w:val="860C63354CE1412FB564D5FE8196525B9"/>
    <w:rsid w:val="00975C26"/>
    <w:rPr>
      <w:rFonts w:ascii="Calibri" w:eastAsia="Times New Roman" w:hAnsi="Calibri" w:cs="Calibri"/>
      <w:lang w:val="es-E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asd.diazd@gmail.com</dc:creator>
  <cp:keywords/>
  <dc:description/>
  <cp:lastModifiedBy>Matías Díaz</cp:lastModifiedBy>
  <cp:revision>11</cp:revision>
  <dcterms:created xsi:type="dcterms:W3CDTF">2020-03-28T19:51:00Z</dcterms:created>
  <dcterms:modified xsi:type="dcterms:W3CDTF">2021-09-21T20:09:00Z</dcterms:modified>
</cp:coreProperties>
</file>